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3759" w:rsidRPr="00310758" w:rsidRDefault="002E7B36" w:rsidP="00310758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-4.4pt;margin-top:29.8pt;width:447.35pt;height:0;z-index:-251658752" o:connectortype="straight" strokecolor="#d8d8d8 [2732]"/>
        </w:pict>
      </w:r>
      <w:r w:rsidR="00922013" w:rsidRPr="00AB79B4">
        <w:rPr>
          <w:b/>
          <w:lang w:val="es-MX"/>
        </w:rPr>
        <w:t>Asunto: Convocatoria</w:t>
      </w:r>
    </w:p>
    <w:p w:rsidR="00D94AF9" w:rsidRDefault="00D94AF9" w:rsidP="007C3FA7">
      <w:pPr>
        <w:pStyle w:val="Textoindependiente"/>
        <w:spacing w:before="0" w:after="0"/>
        <w:rPr>
          <w:rFonts w:ascii="Bell MT" w:hAnsi="Bell MT" w:cs="Andalus"/>
          <w:b/>
          <w:lang w:val="es-MX"/>
        </w:rPr>
      </w:pPr>
    </w:p>
    <w:p w:rsidR="00046745" w:rsidRPr="00046745" w:rsidRDefault="00046745" w:rsidP="007C3FA7">
      <w:pPr>
        <w:pStyle w:val="Textoindependiente"/>
        <w:spacing w:before="0" w:after="0"/>
        <w:rPr>
          <w:rFonts w:ascii="Bell MT" w:hAnsi="Bell MT" w:cs="Andalus"/>
          <w:b/>
          <w:sz w:val="2"/>
          <w:lang w:val="es-MX"/>
        </w:rPr>
      </w:pPr>
    </w:p>
    <w:p w:rsidR="00ED543A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>C.</w:t>
      </w:r>
      <w:r w:rsidR="00AB3AA6" w:rsidRPr="00D94AF9">
        <w:rPr>
          <w:rFonts w:ascii="Bell MT" w:hAnsi="Bell MT" w:cs="Andalus"/>
          <w:b/>
          <w:sz w:val="28"/>
          <w:lang w:val="es-MX"/>
        </w:rPr>
        <w:t xml:space="preserve"> </w:t>
      </w:r>
      <w:r w:rsidR="00AB3AA6" w:rsidRPr="00D94AF9">
        <w:rPr>
          <w:rFonts w:ascii="Bell MT" w:hAnsi="Bell MT" w:cs="Andalus"/>
          <w:b/>
          <w:lang w:val="es-MX"/>
        </w:rPr>
        <w:t>Mario Camarena González Rubio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7C3FA7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 xml:space="preserve">C. </w:t>
      </w:r>
      <w:r w:rsidR="00AB3AA6" w:rsidRPr="00D94AF9">
        <w:rPr>
          <w:rFonts w:ascii="Bell MT" w:hAnsi="Bell MT" w:cs="Andalus"/>
          <w:b/>
          <w:lang w:val="es-MX"/>
        </w:rPr>
        <w:t>Carlos Enrique Ibarra Rodríguez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073759" w:rsidRPr="00310758" w:rsidRDefault="00073759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RE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GIDORES INTEGRANTES DE LA COMISIÓN EDILICIA </w:t>
      </w:r>
    </w:p>
    <w:p w:rsidR="00130D15" w:rsidRPr="00ED543A" w:rsidRDefault="00A31DBF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DE SEGURIDAD PÚBLICA Y TRANSITO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 DEL </w:t>
      </w:r>
      <w:r w:rsidR="00A639D3" w:rsidRPr="00ED543A">
        <w:rPr>
          <w:rFonts w:asciiTheme="majorHAnsi" w:hAnsiTheme="majorHAnsi" w:cstheme="majorHAnsi"/>
          <w:sz w:val="14"/>
          <w:lang w:val="es-MX"/>
        </w:rPr>
        <w:t>MUNICIPIO DE ETZATLÁN, JALISCO.</w:t>
      </w:r>
    </w:p>
    <w:p w:rsidR="00130D15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ADIMINISTRACIÓN 2021-2024</w:t>
      </w: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6"/>
          <w:lang w:val="es-MX"/>
        </w:rPr>
      </w:pPr>
      <w:r w:rsidRPr="006E1941">
        <w:rPr>
          <w:rFonts w:asciiTheme="majorHAnsi" w:hAnsiTheme="majorHAnsi" w:cstheme="majorHAnsi"/>
          <w:sz w:val="16"/>
          <w:lang w:val="es-MX"/>
        </w:rPr>
        <w:t xml:space="preserve"> </w:t>
      </w:r>
    </w:p>
    <w:p w:rsidR="0022308E" w:rsidRPr="0022308E" w:rsidRDefault="0022308E" w:rsidP="00A639D3">
      <w:pPr>
        <w:pStyle w:val="Textoindependiente"/>
        <w:spacing w:before="0" w:after="0"/>
        <w:rPr>
          <w:rFonts w:ascii="Bell MT" w:hAnsi="Bell MT" w:cstheme="majorHAnsi"/>
          <w:b/>
          <w:sz w:val="6"/>
          <w:lang w:val="es-MX"/>
        </w:rPr>
      </w:pPr>
    </w:p>
    <w:p w:rsidR="00A639D3" w:rsidRPr="0022308E" w:rsidRDefault="00A639D3" w:rsidP="00A639D3">
      <w:pPr>
        <w:pStyle w:val="Textoindependiente"/>
        <w:spacing w:before="0" w:after="0"/>
        <w:rPr>
          <w:rFonts w:ascii="Bell MT" w:hAnsi="Bell MT" w:cstheme="majorHAnsi"/>
          <w:b/>
          <w:sz w:val="22"/>
          <w:lang w:val="es-MX"/>
        </w:rPr>
      </w:pPr>
      <w:r w:rsidRPr="0022308E">
        <w:rPr>
          <w:rFonts w:ascii="Bell MT" w:hAnsi="Bell MT" w:cstheme="majorHAnsi"/>
          <w:b/>
          <w:sz w:val="22"/>
          <w:lang w:val="es-MX"/>
        </w:rPr>
        <w:t>PRESENTE.</w:t>
      </w:r>
    </w:p>
    <w:p w:rsidR="00A639D3" w:rsidRPr="00ED543A" w:rsidRDefault="00A639D3" w:rsidP="00A639D3">
      <w:pPr>
        <w:pStyle w:val="Textoindependiente"/>
        <w:spacing w:before="0" w:after="0"/>
        <w:rPr>
          <w:rFonts w:ascii="Aparajita" w:hAnsi="Aparajita" w:cs="Aparajita"/>
          <w:sz w:val="2"/>
          <w:lang w:val="es-MX"/>
        </w:rPr>
      </w:pPr>
    </w:p>
    <w:p w:rsidR="00AB79B4" w:rsidRPr="00D94AF9" w:rsidRDefault="00922013" w:rsidP="00D94AF9">
      <w:pPr>
        <w:pStyle w:val="Textoindependiente"/>
        <w:spacing w:before="0" w:after="0" w:line="288" w:lineRule="auto"/>
        <w:ind w:firstLine="720"/>
        <w:jc w:val="both"/>
        <w:rPr>
          <w:rFonts w:ascii="Bell MT" w:hAnsi="Bell MT" w:cs="Andalus"/>
          <w:b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 xml:space="preserve">Con fundamento de lo dispuesto por el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artícul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27 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Pr="00D94AF9">
        <w:rPr>
          <w:rFonts w:ascii="Bell MT" w:hAnsi="Bell MT" w:cs="Andalus"/>
          <w:sz w:val="22"/>
          <w:szCs w:val="26"/>
          <w:lang w:val="es-MX"/>
        </w:rPr>
        <w:t>de la Ley Del Gobierno y la Administración Pública Municipal del Estado de Jalisco, en relación con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los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Artículo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s 28,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29  fracción XXXII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,</w:t>
      </w:r>
      <w:r w:rsidR="00130D1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30 fracción VI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, 31 y  32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del Reglamento Interior del Gobierno y la Administración Pública Municipal de Etzatlán, Jalisco; el que suscribe Regidor 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Mtro. Oscar Alejandro Bernal García,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en mi carácter de Pr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esidente </w:t>
      </w:r>
      <w:r w:rsidRPr="00D94AF9">
        <w:rPr>
          <w:rFonts w:ascii="Bell MT" w:hAnsi="Bell MT" w:cs="Andalus"/>
          <w:sz w:val="22"/>
          <w:szCs w:val="26"/>
          <w:lang w:val="es-MX"/>
        </w:rPr>
        <w:t>de la Com</w:t>
      </w:r>
      <w:r w:rsidR="00073759" w:rsidRPr="00D94AF9">
        <w:rPr>
          <w:rFonts w:ascii="Bell MT" w:hAnsi="Bell MT" w:cs="Andalus"/>
          <w:sz w:val="22"/>
          <w:szCs w:val="26"/>
          <w:lang w:val="es-MX"/>
        </w:rPr>
        <w:t>isión Edilicia de</w:t>
      </w:r>
      <w:r w:rsidR="00646282" w:rsidRPr="00D94AF9">
        <w:rPr>
          <w:rFonts w:ascii="Bell MT" w:hAnsi="Bell MT" w:cs="Andalus"/>
          <w:sz w:val="22"/>
          <w:szCs w:val="26"/>
          <w:lang w:val="es-MX"/>
        </w:rPr>
        <w:t xml:space="preserve"> Seguridad Pública y Tránsit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>me permito convocarles a la reunión de trabajo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 xml:space="preserve"> correspondiente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>a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la </w:t>
      </w:r>
      <w:r w:rsidR="002C0F29" w:rsidRPr="0022308E">
        <w:rPr>
          <w:rFonts w:ascii="Bell MT" w:hAnsi="Bell MT" w:cs="Andalus"/>
          <w:sz w:val="22"/>
          <w:szCs w:val="26"/>
          <w:lang w:val="es-MX"/>
        </w:rPr>
        <w:t>Decima</w:t>
      </w:r>
      <w:r w:rsidR="006E133E">
        <w:rPr>
          <w:rFonts w:ascii="Bell MT" w:hAnsi="Bell MT" w:cs="Andalus"/>
          <w:sz w:val="22"/>
          <w:szCs w:val="26"/>
          <w:lang w:val="es-MX"/>
        </w:rPr>
        <w:t xml:space="preserve"> Octava</w:t>
      </w:r>
      <w:r w:rsidR="008E48AD" w:rsidRPr="0022308E">
        <w:rPr>
          <w:rFonts w:ascii="Bell MT" w:hAnsi="Bell MT" w:cs="Andalus"/>
          <w:sz w:val="22"/>
          <w:szCs w:val="26"/>
          <w:lang w:val="es-MX"/>
        </w:rPr>
        <w:t xml:space="preserve"> </w:t>
      </w:r>
      <w:r w:rsidRPr="0022308E">
        <w:rPr>
          <w:rFonts w:ascii="Bell MT" w:hAnsi="Bell MT" w:cs="Andalus"/>
          <w:sz w:val="22"/>
          <w:szCs w:val="26"/>
          <w:lang w:val="es-MX"/>
        </w:rPr>
        <w:t xml:space="preserve"> Sesión Ordinaria,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que se llevara a cabo el </w:t>
      </w:r>
      <w:r w:rsidR="006A2BC4" w:rsidRPr="00D94AF9">
        <w:rPr>
          <w:rFonts w:ascii="Bell MT" w:hAnsi="Bell MT" w:cs="Andalus"/>
          <w:sz w:val="22"/>
          <w:lang w:val="es-MX"/>
        </w:rPr>
        <w:t xml:space="preserve">día </w:t>
      </w:r>
      <w:r w:rsidR="006E133E">
        <w:rPr>
          <w:rFonts w:ascii="Bell MT" w:hAnsi="Bell MT" w:cs="Andalus"/>
          <w:sz w:val="22"/>
          <w:lang w:val="es-MX"/>
        </w:rPr>
        <w:t>viernes  31 de Marzo</w:t>
      </w:r>
      <w:r w:rsidR="003C5BBD">
        <w:rPr>
          <w:rFonts w:ascii="Bell MT" w:hAnsi="Bell MT" w:cs="Andalus"/>
          <w:sz w:val="22"/>
          <w:lang w:val="es-MX"/>
        </w:rPr>
        <w:t xml:space="preserve"> del 2023</w:t>
      </w:r>
      <w:r w:rsidR="006A2BC4" w:rsidRPr="00D94AF9">
        <w:rPr>
          <w:rFonts w:ascii="Bell MT" w:hAnsi="Bell MT" w:cs="Andalus"/>
          <w:sz w:val="22"/>
          <w:lang w:val="es-MX"/>
        </w:rPr>
        <w:t xml:space="preserve"> dos mil veinti</w:t>
      </w:r>
      <w:r w:rsidR="003C5BBD">
        <w:rPr>
          <w:rFonts w:ascii="Bell MT" w:hAnsi="Bell MT" w:cs="Andalus"/>
          <w:sz w:val="22"/>
          <w:lang w:val="es-MX"/>
        </w:rPr>
        <w:t>trés</w:t>
      </w:r>
      <w:r w:rsidRPr="00D94AF9">
        <w:rPr>
          <w:rFonts w:ascii="Bell MT" w:hAnsi="Bell MT" w:cs="Andalus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misma que tendrá verificativo en punto de las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6E133E">
        <w:rPr>
          <w:rFonts w:ascii="Bell MT" w:hAnsi="Bell MT" w:cs="Andalus"/>
          <w:sz w:val="22"/>
          <w:szCs w:val="26"/>
          <w:lang w:val="es-MX"/>
        </w:rPr>
        <w:t>18:0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0</w:t>
      </w:r>
      <w:r w:rsidR="006E133E">
        <w:rPr>
          <w:rFonts w:ascii="Bell MT" w:hAnsi="Bell MT" w:cs="Andalus"/>
          <w:sz w:val="22"/>
          <w:szCs w:val="26"/>
          <w:lang w:val="es-MX"/>
        </w:rPr>
        <w:t xml:space="preserve"> pm. diecioch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horas</w:t>
      </w:r>
      <w:r w:rsidR="00525882"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en el lugar que ocupa la sala de sesiones de Ayuntamiento, ubicada en la planta baja del Palacio Munic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ipal de Etzatlán, Jalisco; </w:t>
      </w:r>
      <w:r w:rsidR="006A3564" w:rsidRPr="00D94AF9">
        <w:rPr>
          <w:rFonts w:ascii="Bell MT" w:hAnsi="Bell MT" w:cs="Andalus"/>
          <w:sz w:val="22"/>
          <w:szCs w:val="26"/>
          <w:lang w:val="es-MX"/>
        </w:rPr>
        <w:t>bajo el siguiente orden del día.</w:t>
      </w:r>
    </w:p>
    <w:p w:rsidR="00073759" w:rsidRPr="00ED543A" w:rsidRDefault="00073759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I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>.- Lista de asistencia y declaración del quórum Legal.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I.- 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 xml:space="preserve"> Lectura, discusión y en su caso aprobación del orden del día.</w:t>
      </w:r>
    </w:p>
    <w:p w:rsidR="00507773" w:rsidRPr="00ED543A" w:rsidRDefault="00ED543A" w:rsidP="00ED543A">
      <w:pPr>
        <w:pStyle w:val="Textoindependiente"/>
        <w:spacing w:before="0" w:after="0"/>
        <w:jc w:val="both"/>
        <w:rPr>
          <w:rFonts w:ascii="Andalus" w:eastAsia="Arial Unicode MS" w:hAnsi="Andalus" w:cs="Andalus"/>
          <w:sz w:val="20"/>
          <w:lang w:val="es-MX"/>
        </w:rPr>
      </w:pPr>
      <w:r>
        <w:rPr>
          <w:rFonts w:ascii="Andalus" w:eastAsia="Arial Unicode MS" w:hAnsi="Andalus" w:cs="Andalus"/>
          <w:sz w:val="20"/>
          <w:lang w:val="es-MX"/>
        </w:rPr>
        <w:t xml:space="preserve">                             </w:t>
      </w:r>
      <w:r w:rsidR="00AB79B4" w:rsidRPr="00ED543A">
        <w:rPr>
          <w:rFonts w:ascii="Andalus" w:eastAsia="Arial Unicode MS" w:hAnsi="Andalus" w:cs="Andalus"/>
          <w:sz w:val="20"/>
          <w:lang w:val="es-MX"/>
        </w:rPr>
        <w:t>III</w:t>
      </w:r>
      <w:r w:rsidR="00525882" w:rsidRPr="00ED543A">
        <w:rPr>
          <w:rFonts w:ascii="Andalus" w:eastAsia="Arial Unicode MS" w:hAnsi="Andalus" w:cs="Andalus"/>
          <w:sz w:val="20"/>
          <w:lang w:val="es-MX"/>
        </w:rPr>
        <w:t xml:space="preserve">.- </w:t>
      </w:r>
      <w:r w:rsidR="006E1941" w:rsidRPr="00ED543A">
        <w:rPr>
          <w:rFonts w:ascii="Andalus" w:eastAsia="Arial Unicode MS" w:hAnsi="Andalus" w:cs="Andalus"/>
          <w:sz w:val="20"/>
          <w:lang w:val="es-MX"/>
        </w:rPr>
        <w:t>Lectura, discusión y en su caso aprobación del acta anterior.</w:t>
      </w:r>
    </w:p>
    <w:p w:rsidR="00507773" w:rsidRPr="00ED543A" w:rsidRDefault="00525882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V.- </w:t>
      </w:r>
      <w:r w:rsidR="00520A9D" w:rsidRPr="00520A9D">
        <w:rPr>
          <w:rFonts w:ascii="Andalus" w:eastAsia="Arial Unicode MS" w:hAnsi="Andalus" w:cs="Andalus"/>
          <w:sz w:val="20"/>
          <w:lang w:val="es-MX"/>
        </w:rPr>
        <w:t>Cuenta de asuntos turnados a comisión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>;</w:t>
      </w:r>
    </w:p>
    <w:p w:rsidR="00507773" w:rsidRPr="00ED543A" w:rsidRDefault="001449E1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V.- </w:t>
      </w:r>
      <w:r w:rsidR="00520A9D">
        <w:rPr>
          <w:rFonts w:ascii="Andalus" w:eastAsia="Arial Unicode MS" w:hAnsi="Andalus" w:cs="Andalus"/>
          <w:sz w:val="20"/>
          <w:lang w:val="es-MX"/>
        </w:rPr>
        <w:t xml:space="preserve">Estudio y Análisis de </w:t>
      </w:r>
      <w:r w:rsidRPr="00ED543A">
        <w:rPr>
          <w:rFonts w:ascii="Andalus" w:eastAsia="Arial Unicode MS" w:hAnsi="Andalus" w:cs="Andalus"/>
          <w:sz w:val="20"/>
          <w:lang w:val="es-MX"/>
        </w:rPr>
        <w:t>Asuntos Varios</w:t>
      </w:r>
      <w:r w:rsidR="0062272A">
        <w:rPr>
          <w:rFonts w:ascii="Andalus" w:eastAsia="Arial Unicode MS" w:hAnsi="Andalus" w:cs="Andalus"/>
          <w:sz w:val="20"/>
          <w:lang w:val="es-MX"/>
        </w:rPr>
        <w:t xml:space="preserve"> </w:t>
      </w:r>
    </w:p>
    <w:p w:rsidR="00AB79B4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VI.- Clausura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 xml:space="preserve"> de la reunión de trabajo</w:t>
      </w:r>
      <w:r w:rsidRPr="00ED543A">
        <w:rPr>
          <w:rFonts w:ascii="Andalus" w:eastAsia="Arial Unicode MS" w:hAnsi="Andalus" w:cs="Andalus"/>
          <w:sz w:val="20"/>
          <w:lang w:val="es-MX"/>
        </w:rPr>
        <w:t>.</w:t>
      </w:r>
    </w:p>
    <w:bookmarkEnd w:id="0"/>
    <w:p w:rsidR="0092654E" w:rsidRPr="00582649" w:rsidRDefault="0092654E" w:rsidP="00ED543A">
      <w:pPr>
        <w:ind w:left="1418"/>
        <w:jc w:val="both"/>
        <w:rPr>
          <w:rFonts w:ascii="Andalus" w:hAnsi="Andalus" w:cs="Andalus"/>
          <w:sz w:val="6"/>
          <w:szCs w:val="26"/>
          <w:lang w:val="es-MX"/>
        </w:rPr>
      </w:pPr>
    </w:p>
    <w:p w:rsidR="0092654E" w:rsidRPr="00D94AF9" w:rsidRDefault="0092654E" w:rsidP="00ED543A">
      <w:pPr>
        <w:spacing w:after="0"/>
        <w:ind w:firstLine="709"/>
        <w:jc w:val="both"/>
        <w:rPr>
          <w:rFonts w:ascii="Bell MT" w:hAnsi="Bell MT" w:cs="Andalus"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>Agradeciendo de antemano las atenciones prestadas, y esperando contar con su valiosa</w:t>
      </w:r>
      <w:r w:rsidR="00046745">
        <w:rPr>
          <w:rFonts w:ascii="Bell MT" w:hAnsi="Bell MT" w:cs="Andalus"/>
          <w:sz w:val="22"/>
          <w:szCs w:val="26"/>
          <w:lang w:val="es-MX"/>
        </w:rPr>
        <w:t xml:space="preserve"> y puntual asistencia quedo de u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sted, entregándole la seguridad de mi más alta consideración y respeto. </w:t>
      </w:r>
    </w:p>
    <w:p w:rsidR="00ED543A" w:rsidRDefault="00ED543A" w:rsidP="00ED543A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046745" w:rsidRDefault="00046745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</w:p>
    <w:p w:rsidR="00A639D3" w:rsidRPr="00D94AF9" w:rsidRDefault="00A639D3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  <w:r w:rsidRPr="00D94AF9">
        <w:rPr>
          <w:rFonts w:ascii="Bell MT" w:hAnsi="Bell MT"/>
          <w:b/>
          <w:sz w:val="22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rFonts w:ascii="Bell MT" w:hAnsi="Bell MT"/>
          <w:b/>
          <w:sz w:val="20"/>
          <w:lang w:val="es-MX"/>
        </w:rPr>
      </w:pPr>
      <w:r w:rsidRPr="00D94AF9">
        <w:rPr>
          <w:rFonts w:ascii="Bell MT" w:hAnsi="Bell MT"/>
          <w:b/>
          <w:sz w:val="20"/>
          <w:lang w:val="es-MX"/>
        </w:rPr>
        <w:t xml:space="preserve">Etzatlán, </w:t>
      </w:r>
      <w:r w:rsidR="006E1941" w:rsidRPr="00D94AF9">
        <w:rPr>
          <w:rFonts w:ascii="Bell MT" w:hAnsi="Bell MT"/>
          <w:b/>
          <w:sz w:val="20"/>
          <w:lang w:val="es-MX"/>
        </w:rPr>
        <w:t xml:space="preserve">Jalisco, </w:t>
      </w:r>
      <w:r w:rsidR="006E133E">
        <w:rPr>
          <w:rFonts w:ascii="Bell MT" w:hAnsi="Bell MT"/>
          <w:b/>
          <w:sz w:val="20"/>
          <w:lang w:val="es-MX"/>
        </w:rPr>
        <w:t>30</w:t>
      </w:r>
      <w:r w:rsidR="00ED543A" w:rsidRPr="00D94AF9">
        <w:rPr>
          <w:rFonts w:ascii="Bell MT" w:hAnsi="Bell MT"/>
          <w:b/>
          <w:sz w:val="20"/>
          <w:lang w:val="es-MX"/>
        </w:rPr>
        <w:t xml:space="preserve"> </w:t>
      </w:r>
      <w:r w:rsidR="006A2BC4" w:rsidRPr="00D94AF9">
        <w:rPr>
          <w:rFonts w:ascii="Bell MT" w:hAnsi="Bell MT"/>
          <w:b/>
          <w:sz w:val="20"/>
          <w:lang w:val="es-MX"/>
        </w:rPr>
        <w:t xml:space="preserve"> de</w:t>
      </w:r>
      <w:r w:rsidR="00ED543A" w:rsidRPr="00D94AF9">
        <w:rPr>
          <w:rFonts w:ascii="Bell MT" w:hAnsi="Bell MT"/>
          <w:b/>
          <w:sz w:val="20"/>
          <w:lang w:val="es-MX"/>
        </w:rPr>
        <w:t xml:space="preserve"> </w:t>
      </w:r>
      <w:r w:rsidR="006E133E">
        <w:rPr>
          <w:rFonts w:ascii="Bell MT" w:hAnsi="Bell MT"/>
          <w:b/>
          <w:sz w:val="20"/>
          <w:lang w:val="es-MX"/>
        </w:rPr>
        <w:t>Marzo</w:t>
      </w:r>
      <w:r w:rsidR="006A2BC4" w:rsidRPr="00D94AF9">
        <w:rPr>
          <w:rFonts w:ascii="Bell MT" w:hAnsi="Bell MT"/>
          <w:b/>
          <w:sz w:val="20"/>
          <w:lang w:val="es-MX"/>
        </w:rPr>
        <w:t xml:space="preserve"> </w:t>
      </w:r>
      <w:r w:rsidR="003C5BBD">
        <w:rPr>
          <w:rFonts w:ascii="Bell MT" w:hAnsi="Bell MT"/>
          <w:b/>
          <w:sz w:val="20"/>
          <w:lang w:val="es-MX"/>
        </w:rPr>
        <w:t>del 2023</w:t>
      </w:r>
    </w:p>
    <w:p w:rsidR="0028543D" w:rsidRPr="00237F4A" w:rsidRDefault="0028543D" w:rsidP="0028543D">
      <w:pPr>
        <w:pStyle w:val="Sinespaciado"/>
        <w:ind w:left="708" w:right="-376"/>
        <w:rPr>
          <w:rFonts w:ascii="Aparajita" w:hAnsi="Aparajita" w:cs="Aparajita"/>
          <w:color w:val="262626" w:themeColor="text1" w:themeTint="D9"/>
          <w:sz w:val="14"/>
          <w:szCs w:val="20"/>
        </w:rPr>
      </w:pPr>
      <w:r>
        <w:rPr>
          <w:rFonts w:ascii="Aparajita" w:hAnsi="Aparajita" w:cs="Aparajita"/>
          <w:b/>
          <w:lang w:val="es-MX"/>
        </w:rPr>
        <w:t xml:space="preserve"> </w:t>
      </w:r>
      <w:r>
        <w:rPr>
          <w:rFonts w:ascii="Aparajita" w:hAnsi="Aparajita" w:cs="Aparajita"/>
          <w:color w:val="262626" w:themeColor="text1" w:themeTint="D9"/>
          <w:szCs w:val="20"/>
        </w:rPr>
        <w:t xml:space="preserve">            </w:t>
      </w:r>
      <w:r w:rsidRPr="00237F4A">
        <w:rPr>
          <w:rFonts w:ascii="Aparajita" w:hAnsi="Aparajita" w:cs="Aparajita"/>
          <w:color w:val="262626" w:themeColor="text1" w:themeTint="D9"/>
          <w:szCs w:val="20"/>
        </w:rPr>
        <w:t>“2023, Año del Bicentenario del Nacimiento del Estado Libre y Soberano de Jalisco”</w:t>
      </w:r>
    </w:p>
    <w:p w:rsidR="0028543D" w:rsidRPr="0028543D" w:rsidRDefault="0028543D" w:rsidP="00A639D3">
      <w:pPr>
        <w:pStyle w:val="Textoindependiente"/>
        <w:spacing w:before="0" w:after="0"/>
        <w:jc w:val="center"/>
        <w:rPr>
          <w:rFonts w:ascii="Bell MT" w:hAnsi="Bell MT"/>
          <w:b/>
          <w:sz w:val="20"/>
          <w:lang w:val="es-ES"/>
        </w:rPr>
      </w:pPr>
    </w:p>
    <w:p w:rsidR="00ED543A" w:rsidRPr="00ED543A" w:rsidRDefault="00ED543A" w:rsidP="00A639D3">
      <w:pPr>
        <w:pStyle w:val="Textoindependiente"/>
        <w:spacing w:before="0" w:after="0"/>
        <w:jc w:val="center"/>
        <w:rPr>
          <w:b/>
          <w:sz w:val="2"/>
          <w:lang w:val="es-MX"/>
        </w:rPr>
      </w:pPr>
    </w:p>
    <w:p w:rsidR="00A639D3" w:rsidRPr="00ED543A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3D3D21" w:rsidRPr="00ED543A" w:rsidRDefault="003D3D21" w:rsidP="00A639D3">
      <w:pPr>
        <w:pStyle w:val="Textoindependiente"/>
        <w:jc w:val="center"/>
        <w:rPr>
          <w:b/>
          <w:sz w:val="2"/>
          <w:lang w:val="es-MX"/>
        </w:rPr>
      </w:pPr>
    </w:p>
    <w:p w:rsidR="00ED543A" w:rsidRDefault="006E1941" w:rsidP="00ED543A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A639D3" w:rsidRPr="00764D1C" w:rsidRDefault="00282324" w:rsidP="00764D1C">
      <w:pPr>
        <w:pStyle w:val="Textoindependiente"/>
        <w:spacing w:after="0"/>
        <w:jc w:val="center"/>
        <w:rPr>
          <w:rFonts w:ascii="Bell MT" w:hAnsi="Bell MT"/>
          <w:b/>
          <w:sz w:val="14"/>
          <w:lang w:val="es-MX"/>
        </w:rPr>
      </w:pPr>
      <w:r w:rsidRPr="00764D1C">
        <w:rPr>
          <w:rFonts w:ascii="Bell MT" w:hAnsi="Bell MT" w:cstheme="majorHAnsi"/>
          <w:b/>
          <w:color w:val="777777"/>
          <w:sz w:val="20"/>
          <w:szCs w:val="23"/>
          <w:shd w:val="clear" w:color="auto" w:fill="FFFFFF"/>
          <w:lang w:val="es-MX"/>
        </w:rPr>
        <w:t>MTRO. OSCAR ALEJANDRO BERNAL GARCIA</w:t>
      </w:r>
      <w:r w:rsidR="00A639D3" w:rsidRPr="00764D1C">
        <w:rPr>
          <w:rFonts w:ascii="Bell MT" w:hAnsi="Bell MT" w:cstheme="majorHAnsi"/>
          <w:b/>
          <w:color w:val="777777"/>
          <w:sz w:val="20"/>
          <w:szCs w:val="23"/>
          <w:shd w:val="clear" w:color="auto" w:fill="FFFFFF"/>
          <w:lang w:val="es-MX"/>
        </w:rPr>
        <w:t>.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8"/>
          <w:lang w:val="es-MX"/>
        </w:rPr>
      </w:pPr>
    </w:p>
    <w:p w:rsidR="00046745" w:rsidRPr="00046745" w:rsidRDefault="00A639D3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>PRESIDENTE DE LA COMISIÓN</w:t>
      </w:r>
      <w:r w:rsidR="00282324" w:rsidRPr="00046745">
        <w:rPr>
          <w:rFonts w:ascii="Bell MT" w:hAnsi="Bell MT" w:cs="Aparajita"/>
          <w:b/>
          <w:sz w:val="16"/>
          <w:lang w:val="es-MX"/>
        </w:rPr>
        <w:t xml:space="preserve"> </w:t>
      </w:r>
      <w:r w:rsidR="00046745" w:rsidRPr="00046745">
        <w:rPr>
          <w:rFonts w:ascii="Bell MT" w:hAnsi="Bell MT" w:cs="Aparajita"/>
          <w:b/>
          <w:sz w:val="16"/>
          <w:lang w:val="es-MX"/>
        </w:rPr>
        <w:t>EDILICIA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 xml:space="preserve"> DE SEGURIDAD PÚBLICA Y TRÁNSITO</w:t>
      </w:r>
    </w:p>
    <w:p w:rsidR="00507773" w:rsidRPr="007C3FA7" w:rsidRDefault="007C3FA7" w:rsidP="007C3FA7">
      <w:pPr>
        <w:tabs>
          <w:tab w:val="left" w:pos="6240"/>
        </w:tabs>
        <w:rPr>
          <w:lang w:val="es-MX"/>
        </w:rPr>
      </w:pPr>
      <w:r>
        <w:rPr>
          <w:lang w:val="es-MX"/>
        </w:rPr>
        <w:tab/>
      </w:r>
    </w:p>
    <w:sectPr w:rsidR="00507773" w:rsidRPr="007C3FA7" w:rsidSect="00310758">
      <w:pgSz w:w="12240" w:h="15840" w:code="1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46745"/>
    <w:rsid w:val="00073759"/>
    <w:rsid w:val="000A413C"/>
    <w:rsid w:val="000A6C27"/>
    <w:rsid w:val="000B4343"/>
    <w:rsid w:val="000F4C6D"/>
    <w:rsid w:val="00130D15"/>
    <w:rsid w:val="001449E1"/>
    <w:rsid w:val="0014663F"/>
    <w:rsid w:val="00154319"/>
    <w:rsid w:val="00172FB5"/>
    <w:rsid w:val="001833E8"/>
    <w:rsid w:val="0018582B"/>
    <w:rsid w:val="001D2509"/>
    <w:rsid w:val="0022308E"/>
    <w:rsid w:val="002233AF"/>
    <w:rsid w:val="00264E01"/>
    <w:rsid w:val="00282324"/>
    <w:rsid w:val="0028543D"/>
    <w:rsid w:val="002B2D28"/>
    <w:rsid w:val="002C0F29"/>
    <w:rsid w:val="002E7B36"/>
    <w:rsid w:val="00310758"/>
    <w:rsid w:val="00325013"/>
    <w:rsid w:val="003540B4"/>
    <w:rsid w:val="003670E2"/>
    <w:rsid w:val="003B63AB"/>
    <w:rsid w:val="003C3655"/>
    <w:rsid w:val="003C5BBD"/>
    <w:rsid w:val="003D0EE1"/>
    <w:rsid w:val="003D3D21"/>
    <w:rsid w:val="00406CA2"/>
    <w:rsid w:val="004964F9"/>
    <w:rsid w:val="004E29B3"/>
    <w:rsid w:val="00507773"/>
    <w:rsid w:val="00511821"/>
    <w:rsid w:val="00520A9D"/>
    <w:rsid w:val="00525882"/>
    <w:rsid w:val="00552B5C"/>
    <w:rsid w:val="005571BD"/>
    <w:rsid w:val="00582649"/>
    <w:rsid w:val="00590D07"/>
    <w:rsid w:val="005D6BD4"/>
    <w:rsid w:val="006016C0"/>
    <w:rsid w:val="0062272A"/>
    <w:rsid w:val="00646282"/>
    <w:rsid w:val="006832B5"/>
    <w:rsid w:val="006A2BC4"/>
    <w:rsid w:val="006A3564"/>
    <w:rsid w:val="006E133E"/>
    <w:rsid w:val="006E1941"/>
    <w:rsid w:val="00743DCD"/>
    <w:rsid w:val="00764D1C"/>
    <w:rsid w:val="00784D58"/>
    <w:rsid w:val="007C3FA7"/>
    <w:rsid w:val="00817CC2"/>
    <w:rsid w:val="00860655"/>
    <w:rsid w:val="00892CA5"/>
    <w:rsid w:val="008D6863"/>
    <w:rsid w:val="008E48AD"/>
    <w:rsid w:val="00920386"/>
    <w:rsid w:val="00922013"/>
    <w:rsid w:val="0092654E"/>
    <w:rsid w:val="009451C2"/>
    <w:rsid w:val="009533CF"/>
    <w:rsid w:val="00966F84"/>
    <w:rsid w:val="00A22316"/>
    <w:rsid w:val="00A31DBF"/>
    <w:rsid w:val="00A472FB"/>
    <w:rsid w:val="00A639D3"/>
    <w:rsid w:val="00A75CD0"/>
    <w:rsid w:val="00AB3AA6"/>
    <w:rsid w:val="00AB79B4"/>
    <w:rsid w:val="00AD6BC5"/>
    <w:rsid w:val="00B25E7E"/>
    <w:rsid w:val="00B41EAB"/>
    <w:rsid w:val="00B7596B"/>
    <w:rsid w:val="00B86B75"/>
    <w:rsid w:val="00BA35F2"/>
    <w:rsid w:val="00BC48D5"/>
    <w:rsid w:val="00BC76BD"/>
    <w:rsid w:val="00BD6238"/>
    <w:rsid w:val="00C2746F"/>
    <w:rsid w:val="00C36279"/>
    <w:rsid w:val="00C665AE"/>
    <w:rsid w:val="00C83017"/>
    <w:rsid w:val="00D94AF9"/>
    <w:rsid w:val="00E315A3"/>
    <w:rsid w:val="00E46EE5"/>
    <w:rsid w:val="00EB7382"/>
    <w:rsid w:val="00EC247C"/>
    <w:rsid w:val="00ED543A"/>
    <w:rsid w:val="00EE32B4"/>
    <w:rsid w:val="00F4330A"/>
    <w:rsid w:val="00FA2188"/>
    <w:rsid w:val="00FF701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>
      <o:colormenu v:ext="edit" strokecolor="none [2732]"/>
    </o:shapedefaults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  <w:lsdException w:name="No Spacing" w:uiPriority="1" w:qFormat="1"/>
  </w:latentStyles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7C3FA7"/>
  </w:style>
  <w:style w:type="paragraph" w:styleId="Sinespaciado">
    <w:name w:val="No Spacing"/>
    <w:uiPriority w:val="1"/>
    <w:qFormat/>
    <w:rsid w:val="0028543D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305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09T01:52:00Z</dcterms:created>
  <dcterms:modified xsi:type="dcterms:W3CDTF">2023-03-29T15:12:00Z</dcterms:modified>
</cp:coreProperties>
</file>